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ptometrist</w:t>
      </w:r>
      <w:r>
        <w:t xml:space="preserve"> </w:t>
      </w:r>
      <w:r>
        <w:t xml:space="preserve">Position</w:t>
      </w:r>
      <w:r>
        <w:t xml:space="preserve"> </w:t>
      </w:r>
      <w:r>
        <w:t xml:space="preserve">-</w:t>
      </w:r>
      <w:r>
        <w:t xml:space="preserve"> </w:t>
      </w:r>
      <w:r>
        <w:t xml:space="preserve">Melbourne</w:t>
      </w:r>
    </w:p>
    <w:bookmarkStart w:id="20" w:name="Xebd722aacb77ba7954a62db9c8c2825affb5a5f"/>
    <w:p>
      <w:pPr>
        <w:pStyle w:val="Heading1"/>
      </w:pPr>
      <w:r>
        <w:t xml:space="preserve">Internship Application Letter for Optometrist Position in Australia Melbourn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ptometry Clinic Name</w:t>
      </w:r>
      <w:r>
        <w:br/>
      </w:r>
      <w:r>
        <w:rPr>
          <w:bCs/>
          <w:b/>
        </w:rPr>
        <w:t xml:space="preserve">Clinic Address</w:t>
      </w:r>
      <w:r>
        <w:br/>
      </w:r>
      <w:r>
        <w:t xml:space="preserve">Melbourne, Victoria 3000</w:t>
      </w:r>
      <w:r>
        <w:br/>
      </w:r>
      <w:r>
        <w:t xml:space="preserve">Australia</w:t>
      </w:r>
    </w:p>
    <w:p>
      <w:pPr>
        <w:pStyle w:val="BodyText"/>
      </w:pPr>
      <w:r>
        <w:t xml:space="preserve">Dear Hiring Manager,</w:t>
      </w:r>
    </w:p>
    <w:p>
      <w:pPr>
        <w:pStyle w:val="BodyText"/>
      </w:pPr>
      <w:r>
        <w:t xml:space="preserve">I am writing this Internship Application Letter to express my enthusiastic and well-researched interest in the Optometrist Internship position at your esteemed practice in Melbourne, Australia. As a dedicated and highly motivated optometry graduate from [Your University Name], I have meticulously prepared myself to contribute meaningfully to your team while advancing my clinical skills within the dynamic healthcare landscape of Australia Melbourne. This opportunity represents not only a professional milestone but also a profound alignment with my long-term vision of delivering exceptional eye care in one of the world’s most vibrant and health-conscious cities.</w:t>
      </w:r>
    </w:p>
    <w:p>
      <w:pPr>
        <w:pStyle w:val="BodyText"/>
      </w:pPr>
      <w:r>
        <w:t xml:space="preserve">Throughout my academic journey at [Your University], I immersed myself in a rigorous curriculum designed to meet the exacting standards set by the Optometry Board of Australia (OBA) and AHPRA. My studies encompassed advanced diagnostics, ocular therapeutics, pediatric optometry, contact lens science, and low vision rehabilitation—areas where I consistently excelled with a GPA of 4.2/5.0. Crucially, I dedicated over 600 supervised clinical hours at [Mention Specific Clinic or University Eye Center in Australia or International], managing complex cases including diabetic retinopathy screenings, glaucoma monitoring, and post-operative care for refractive surgery patients. This experience instilled in me a profound understanding of Australian clinical protocols and patient-centered care philosophies—principles that resonate deeply with the values I know define leading practices across Australia Melbourne.</w:t>
      </w:r>
    </w:p>
    <w:p>
      <w:pPr>
        <w:pStyle w:val="BodyText"/>
      </w:pPr>
      <w:r>
        <w:t xml:space="preserve">What sets my approach apart is my proactive commitment to integrating cutting-edge technology with compassionate service—a hallmark of modern optometry in Australia. During my final-year placement at [Another Relevant Clinic], I mastered the use of optical coherence tomography (OCT), corneal topography, and digital retinal imaging systems, all while maintaining strict adherence to Australian privacy laws (Privacy Act 1988) and ethical guidelines. I have also completed specialized training in managing dry eye disease using the International Dry Eye Workshop (DEWS II) framework—a critical need in Melbourne’s variable climate. My ability to explain complex diagnoses with clarity and empathy, particularly with multicultural patients from Melbourne's diverse communities, has been consistently praised by supervisors.</w:t>
      </w:r>
    </w:p>
    <w:p>
      <w:pPr>
        <w:pStyle w:val="BodyText"/>
      </w:pPr>
      <w:r>
        <w:t xml:space="preserve">I am acutely aware that securing an Optometrist internship in Australia Melbourne requires more than clinical competence; it demands cultural fluency and understanding of the local healthcare ecosystem. Having researched Melbourne’s unique optometry scene extensively, I recognize its distinction as a hub for innovation—with practices like Metro Eye Care (Southbank) pioneering telehealth services and clinics in Fitzroy leading community outreach programs. I am eager to learn from your team’s approach to serving Melbourne residents, whether it be through school vision screenings in the inner suburbs or collaborating with general practitioners on chronic disease management. My prior work with multicultural populations during university placements has equipped me to navigate Australia's rich cultural tapestry respectfully and effectively—ensuring every patient feels seen and valued.</w:t>
      </w:r>
    </w:p>
    <w:p>
      <w:pPr>
        <w:pStyle w:val="BodyText"/>
      </w:pPr>
      <w:r>
        <w:t xml:space="preserve">Furthermore, I am deeply committed to upholding the professional standards expected of an Optometrist in Australia. I have commenced my AHPRA registration process and understand the importance of maintaining continuing professional development (CPD) hours as mandated by the OBA. I am fully prepared to meet all regulatory requirements for international graduates seeking work in Victoria, including demonstrating English proficiency (IELTS 8.0 overall) and understanding Australian Medicare billing protocols. I view this internship not merely as a stepping stone but as an immersive opportunity to become part of Melbourne’s healthcare fabric—a city where optometry is both a science and a service woven into the community’s wellbeing.</w:t>
      </w:r>
    </w:p>
    <w:p>
      <w:pPr>
        <w:pStyle w:val="BodyText"/>
      </w:pPr>
      <w:r>
        <w:t xml:space="preserve">Why Melbourne, specifically? Beyond its world-class universities and thriving cultural scene, Melbourne embodies the ideal environment for an emerging Optometrist. Its commitment to public health initiatives—such as the Victorian Government’s "Vision 2025" strategy to reduce avoidable blindness—aligns with my passion for preventative care. I am inspired by clinics like the one you operate that blend clinical excellence with community engagement, whether through free screenings in Footscray or partnerships with local schools in Brunswick. The prospect of contributing to such meaningful work while learning from experienced clinicians in a city renowned for its healthcare innovation is deeply motivating.</w:t>
      </w:r>
    </w:p>
    <w:p>
      <w:pPr>
        <w:pStyle w:val="BodyText"/>
      </w:pPr>
      <w:r>
        <w:t xml:space="preserve">My resume, attached for your review, details my academic achievements and clinical experiences. I have also included letters of recommendation from Dr. [Name], Head of Optometry at [University/Clinic] (a recognized Australian optometrist), and Mr. [Name], a senior clinician who oversaw my placement in Melbourne’s western suburbs—a testament to my readiness to excel in Australia Melbourne’s demanding clinical environment.</w:t>
      </w:r>
    </w:p>
    <w:p>
      <w:pPr>
        <w:pStyle w:val="BodyText"/>
      </w:pPr>
      <w:r>
        <w:t xml:space="preserve">Thank you for considering this Internship Application Letter. I am confident that my technical skills, cultural adaptability, and unwavering dedication to patient care would make me a valuable asset to your team. I welcome the opportunity to discuss how my proactive approach and enthusiasm for advancing eye health in Australia Melbourne can benefit your practice during an interview at your earliest convenience.</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 to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ptometrist Position - Melbourne</dc:title>
  <dc:creator/>
  <dc:language>en</dc:language>
  <cp:keywords/>
  <dcterms:created xsi:type="dcterms:W3CDTF">2026-07-19T15:53:27Z</dcterms:created>
  <dcterms:modified xsi:type="dcterms:W3CDTF">2026-07-19T15:53:27Z</dcterms:modified>
</cp:coreProperties>
</file>

<file path=docProps/custom.xml><?xml version="1.0" encoding="utf-8"?>
<Properties xmlns="http://schemas.openxmlformats.org/officeDocument/2006/custom-properties" xmlns:vt="http://schemas.openxmlformats.org/officeDocument/2006/docPropsVTypes"/>
</file>